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069477" w14:textId="77777777" w:rsidR="00A6614B" w:rsidRDefault="00A6614B" w:rsidP="00ED0313">
      <w:pPr>
        <w:jc w:val="center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val="en-CA" w:eastAsia="en-US"/>
        </w:rPr>
      </w:pPr>
      <w:r w:rsidRPr="00A6614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val="en-CA" w:eastAsia="en-US"/>
        </w:rPr>
        <w:t>SDC Vol 5 Fol 434-435 Patrick H Kelly to Henry Winser 14-05-1880</w:t>
      </w:r>
    </w:p>
    <w:p w14:paraId="777A953C" w14:textId="77777777" w:rsidR="00A6614B" w:rsidRDefault="00A6614B" w:rsidP="00ED0313">
      <w:pPr>
        <w:jc w:val="center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val="en-CA" w:eastAsia="en-US"/>
        </w:rPr>
      </w:pPr>
    </w:p>
    <w:p w14:paraId="34BC103D" w14:textId="77777777" w:rsidR="00A6614B" w:rsidRDefault="00A6614B" w:rsidP="00ED031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atrick H. Kelly</w:t>
      </w:r>
      <w:r w:rsidR="00CF6CD3">
        <w:rPr>
          <w:b/>
          <w:sz w:val="28"/>
          <w:szCs w:val="28"/>
        </w:rPr>
        <w:t xml:space="preserve"> &amp; Or</w:t>
      </w:r>
    </w:p>
    <w:p w14:paraId="2DC7CE4D" w14:textId="77777777" w:rsidR="00A6614B" w:rsidRPr="00A6614B" w:rsidRDefault="00A6614B" w:rsidP="00ED0313">
      <w:pPr>
        <w:jc w:val="center"/>
        <w:rPr>
          <w:b/>
          <w:sz w:val="28"/>
          <w:szCs w:val="28"/>
        </w:rPr>
      </w:pPr>
      <w:r w:rsidRPr="00A6614B">
        <w:rPr>
          <w:b/>
          <w:sz w:val="28"/>
          <w:szCs w:val="28"/>
        </w:rPr>
        <w:t>To</w:t>
      </w:r>
    </w:p>
    <w:p w14:paraId="65422727" w14:textId="77777777" w:rsidR="001E3BE8" w:rsidRDefault="0007761A" w:rsidP="00ED031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Henry Winser</w:t>
      </w:r>
    </w:p>
    <w:p w14:paraId="35E4F270" w14:textId="77777777" w:rsidR="005F07B1" w:rsidRDefault="005F07B1" w:rsidP="00ED0313">
      <w:pPr>
        <w:jc w:val="center"/>
        <w:rPr>
          <w:b/>
          <w:sz w:val="28"/>
          <w:szCs w:val="28"/>
        </w:rPr>
      </w:pPr>
    </w:p>
    <w:p w14:paraId="2B35826A" w14:textId="77777777" w:rsidR="005C6332" w:rsidRDefault="005C6332" w:rsidP="00ED0313">
      <w:pPr>
        <w:jc w:val="center"/>
        <w:rPr>
          <w:b/>
          <w:sz w:val="28"/>
          <w:szCs w:val="28"/>
        </w:rPr>
      </w:pPr>
    </w:p>
    <w:p w14:paraId="3ED8DA2D" w14:textId="77777777" w:rsidR="005C6332" w:rsidRDefault="005C6332" w:rsidP="00ED0313">
      <w:pPr>
        <w:jc w:val="center"/>
        <w:rPr>
          <w:b/>
          <w:sz w:val="28"/>
          <w:szCs w:val="28"/>
        </w:rPr>
      </w:pPr>
    </w:p>
    <w:p w14:paraId="2036B6A2" w14:textId="77777777" w:rsidR="00A6614B" w:rsidRDefault="00CF6CD3" w:rsidP="00A6614B">
      <w:pPr>
        <w:rPr>
          <w:sz w:val="28"/>
          <w:szCs w:val="28"/>
        </w:rPr>
      </w:pPr>
      <w:r>
        <w:rPr>
          <w:sz w:val="28"/>
          <w:szCs w:val="28"/>
        </w:rPr>
        <w:t>In consider</w:t>
      </w:r>
      <w:r w:rsidRPr="00CF6CD3">
        <w:rPr>
          <w:sz w:val="28"/>
          <w:szCs w:val="28"/>
        </w:rPr>
        <w:t>ation</w:t>
      </w:r>
      <w:r>
        <w:rPr>
          <w:sz w:val="28"/>
          <w:szCs w:val="28"/>
        </w:rPr>
        <w:t xml:space="preserve"> of the payment to Patrick</w:t>
      </w:r>
    </w:p>
    <w:p w14:paraId="6E0926DC" w14:textId="77777777" w:rsidR="00CF6CD3" w:rsidRDefault="00CF6CD3" w:rsidP="00A6614B">
      <w:pPr>
        <w:rPr>
          <w:sz w:val="28"/>
          <w:szCs w:val="28"/>
        </w:rPr>
      </w:pPr>
      <w:r>
        <w:rPr>
          <w:sz w:val="28"/>
          <w:szCs w:val="28"/>
        </w:rPr>
        <w:t>H. Kelly and Campbell McPherson</w:t>
      </w:r>
      <w:r w:rsidR="004A7E15">
        <w:rPr>
          <w:rStyle w:val="FootnoteReference"/>
          <w:sz w:val="28"/>
          <w:szCs w:val="28"/>
        </w:rPr>
        <w:footnoteReference w:id="1"/>
      </w:r>
      <w:r>
        <w:rPr>
          <w:sz w:val="28"/>
          <w:szCs w:val="28"/>
        </w:rPr>
        <w:t xml:space="preserve"> trading</w:t>
      </w:r>
    </w:p>
    <w:p w14:paraId="7024C718" w14:textId="77777777" w:rsidR="00CF6CD3" w:rsidRDefault="00CF6CD3" w:rsidP="00A6614B">
      <w:pPr>
        <w:rPr>
          <w:sz w:val="28"/>
          <w:szCs w:val="28"/>
        </w:rPr>
      </w:pPr>
      <w:r>
        <w:rPr>
          <w:sz w:val="28"/>
          <w:szCs w:val="28"/>
        </w:rPr>
        <w:t>under the firm of “Kelly and McPherson” of</w:t>
      </w:r>
    </w:p>
    <w:p w14:paraId="4DF6E99D" w14:textId="77777777" w:rsidR="00CF6CD3" w:rsidRDefault="00CF6CD3" w:rsidP="00A6614B">
      <w:pPr>
        <w:rPr>
          <w:sz w:val="28"/>
          <w:szCs w:val="28"/>
        </w:rPr>
      </w:pPr>
      <w:r>
        <w:rPr>
          <w:sz w:val="28"/>
          <w:szCs w:val="28"/>
        </w:rPr>
        <w:t>the sum of Two hundred and Sixty Dollars</w:t>
      </w:r>
    </w:p>
    <w:p w14:paraId="146D1CA8" w14:textId="77777777" w:rsidR="00CF6CD3" w:rsidRDefault="00CF6CD3" w:rsidP="00A6614B">
      <w:pPr>
        <w:rPr>
          <w:sz w:val="28"/>
          <w:szCs w:val="28"/>
        </w:rPr>
      </w:pPr>
      <w:r>
        <w:rPr>
          <w:sz w:val="28"/>
          <w:szCs w:val="28"/>
        </w:rPr>
        <w:t xml:space="preserve">by Henry Winser of Ferryland </w:t>
      </w:r>
      <w:proofErr w:type="gramStart"/>
      <w:r>
        <w:rPr>
          <w:sz w:val="28"/>
          <w:szCs w:val="28"/>
        </w:rPr>
        <w:t>Planter</w:t>
      </w:r>
      <w:proofErr w:type="gramEnd"/>
      <w:r>
        <w:rPr>
          <w:sz w:val="28"/>
          <w:szCs w:val="28"/>
        </w:rPr>
        <w:t xml:space="preserve"> the receipt whereof is</w:t>
      </w:r>
    </w:p>
    <w:p w14:paraId="38F10CBC" w14:textId="77777777" w:rsidR="00CF6CD3" w:rsidRDefault="00CF6CD3" w:rsidP="00A6614B">
      <w:pPr>
        <w:rPr>
          <w:sz w:val="28"/>
          <w:szCs w:val="28"/>
        </w:rPr>
      </w:pPr>
      <w:r>
        <w:rPr>
          <w:sz w:val="28"/>
          <w:szCs w:val="28"/>
        </w:rPr>
        <w:t>hereby duly acknowledged and in further consideration of the release</w:t>
      </w:r>
    </w:p>
    <w:p w14:paraId="12824883" w14:textId="77777777" w:rsidR="00CF6CD3" w:rsidRDefault="00CF6CD3" w:rsidP="00A6614B">
      <w:pPr>
        <w:rPr>
          <w:sz w:val="28"/>
          <w:szCs w:val="28"/>
        </w:rPr>
      </w:pPr>
      <w:r>
        <w:rPr>
          <w:sz w:val="28"/>
          <w:szCs w:val="28"/>
        </w:rPr>
        <w:t>to the said Patrick H. Kelly and Campbell McPherson trading</w:t>
      </w:r>
    </w:p>
    <w:p w14:paraId="2B24969E" w14:textId="77777777" w:rsidR="00CF6CD3" w:rsidRDefault="00CF6CD3" w:rsidP="00A6614B">
      <w:pPr>
        <w:rPr>
          <w:sz w:val="28"/>
          <w:szCs w:val="28"/>
        </w:rPr>
      </w:pPr>
      <w:r>
        <w:rPr>
          <w:sz w:val="28"/>
          <w:szCs w:val="28"/>
        </w:rPr>
        <w:t>as aforesaid of the equity of redemption by the said Henry Winser</w:t>
      </w:r>
    </w:p>
    <w:p w14:paraId="35B2FAC0" w14:textId="77777777" w:rsidR="00CF6CD3" w:rsidRDefault="00CF6CD3" w:rsidP="00A6614B">
      <w:pPr>
        <w:rPr>
          <w:sz w:val="28"/>
          <w:szCs w:val="28"/>
        </w:rPr>
      </w:pPr>
      <w:r>
        <w:rPr>
          <w:sz w:val="28"/>
          <w:szCs w:val="28"/>
        </w:rPr>
        <w:t>of and in the premises known as the “Fresh Water Property”</w:t>
      </w:r>
    </w:p>
    <w:p w14:paraId="2E4A58F0" w14:textId="77777777" w:rsidR="00CF6CD3" w:rsidRDefault="00CF6CD3" w:rsidP="00A6614B">
      <w:pPr>
        <w:rPr>
          <w:sz w:val="28"/>
          <w:szCs w:val="28"/>
        </w:rPr>
      </w:pPr>
      <w:r>
        <w:rPr>
          <w:sz w:val="28"/>
          <w:szCs w:val="28"/>
        </w:rPr>
        <w:t>situate at Ferryland aforesaid and more particularly described</w:t>
      </w:r>
    </w:p>
    <w:p w14:paraId="7542CA13" w14:textId="77777777" w:rsidR="00CF6CD3" w:rsidRDefault="00CF6CD3" w:rsidP="00A6614B">
      <w:pPr>
        <w:rPr>
          <w:sz w:val="28"/>
          <w:szCs w:val="28"/>
        </w:rPr>
      </w:pPr>
      <w:r>
        <w:rPr>
          <w:sz w:val="28"/>
          <w:szCs w:val="28"/>
        </w:rPr>
        <w:t xml:space="preserve">in a Mortgage bearing </w:t>
      </w:r>
      <w:proofErr w:type="gramStart"/>
      <w:r>
        <w:rPr>
          <w:sz w:val="28"/>
          <w:szCs w:val="28"/>
        </w:rPr>
        <w:t>date</w:t>
      </w:r>
      <w:proofErr w:type="gramEnd"/>
      <w:r>
        <w:rPr>
          <w:sz w:val="28"/>
          <w:szCs w:val="28"/>
        </w:rPr>
        <w:t xml:space="preserve"> the fourth day of December AD</w:t>
      </w:r>
    </w:p>
    <w:p w14:paraId="1E4F2168" w14:textId="77777777" w:rsidR="00CF6CD3" w:rsidRDefault="00CF6CD3" w:rsidP="00A6614B">
      <w:pPr>
        <w:rPr>
          <w:sz w:val="28"/>
          <w:szCs w:val="28"/>
        </w:rPr>
      </w:pPr>
      <w:r>
        <w:rPr>
          <w:sz w:val="28"/>
          <w:szCs w:val="28"/>
        </w:rPr>
        <w:t>1878 and made between the said Henry Winser of the one part</w:t>
      </w:r>
    </w:p>
    <w:p w14:paraId="5CC158D6" w14:textId="77777777" w:rsidR="00CF6CD3" w:rsidRDefault="00CF6CD3" w:rsidP="00A6614B">
      <w:pPr>
        <w:rPr>
          <w:sz w:val="28"/>
          <w:szCs w:val="28"/>
        </w:rPr>
      </w:pPr>
      <w:r>
        <w:rPr>
          <w:sz w:val="28"/>
          <w:szCs w:val="28"/>
        </w:rPr>
        <w:t>and John Sharpe Patrick H. Kelly and Campbell McPherson</w:t>
      </w:r>
    </w:p>
    <w:p w14:paraId="007A0394" w14:textId="77777777" w:rsidR="00CF6CD3" w:rsidRDefault="00CF6CD3" w:rsidP="00A6614B">
      <w:pPr>
        <w:rPr>
          <w:sz w:val="28"/>
          <w:szCs w:val="28"/>
        </w:rPr>
      </w:pPr>
      <w:r>
        <w:rPr>
          <w:sz w:val="28"/>
          <w:szCs w:val="28"/>
        </w:rPr>
        <w:t>lately carrying on business under the firm of “Sharpe Kelly</w:t>
      </w:r>
    </w:p>
    <w:p w14:paraId="63E80594" w14:textId="77777777" w:rsidR="00CF6CD3" w:rsidRDefault="00CF6CD3" w:rsidP="00A6614B">
      <w:pPr>
        <w:rPr>
          <w:sz w:val="28"/>
          <w:szCs w:val="28"/>
        </w:rPr>
      </w:pPr>
      <w:r>
        <w:rPr>
          <w:sz w:val="28"/>
          <w:szCs w:val="28"/>
        </w:rPr>
        <w:t>and Company” of the second part. – We the undersigned the</w:t>
      </w:r>
    </w:p>
    <w:p w14:paraId="572ADD2D" w14:textId="77777777" w:rsidR="00CF6CD3" w:rsidRDefault="00CF6CD3" w:rsidP="00A6614B">
      <w:pPr>
        <w:rPr>
          <w:sz w:val="28"/>
          <w:szCs w:val="28"/>
        </w:rPr>
      </w:pPr>
      <w:r>
        <w:rPr>
          <w:sz w:val="28"/>
          <w:szCs w:val="28"/>
        </w:rPr>
        <w:t>said Patrick H. Kelly and Campbell McPherson for ourselves</w:t>
      </w:r>
    </w:p>
    <w:p w14:paraId="2273E78F" w14:textId="77777777" w:rsidR="00CF6CD3" w:rsidRDefault="00CF6CD3">
      <w:pPr>
        <w:rPr>
          <w:sz w:val="28"/>
          <w:szCs w:val="28"/>
        </w:rPr>
      </w:pPr>
    </w:p>
    <w:p w14:paraId="5387151E" w14:textId="77777777" w:rsidR="004A7E15" w:rsidRDefault="004A7E15">
      <w:pPr>
        <w:rPr>
          <w:sz w:val="28"/>
          <w:szCs w:val="28"/>
        </w:rPr>
      </w:pPr>
    </w:p>
    <w:p w14:paraId="0041F446" w14:textId="77777777" w:rsidR="004A7E15" w:rsidRDefault="004A7E15">
      <w:pPr>
        <w:rPr>
          <w:sz w:val="28"/>
          <w:szCs w:val="28"/>
        </w:rPr>
      </w:pPr>
    </w:p>
    <w:p w14:paraId="7D44C2C5" w14:textId="77777777" w:rsidR="004A7E15" w:rsidRDefault="004A7E15">
      <w:pPr>
        <w:rPr>
          <w:sz w:val="28"/>
          <w:szCs w:val="28"/>
        </w:rPr>
      </w:pPr>
    </w:p>
    <w:p w14:paraId="51F0F940" w14:textId="77777777" w:rsidR="004A7E15" w:rsidRDefault="004A7E15">
      <w:pPr>
        <w:rPr>
          <w:sz w:val="28"/>
          <w:szCs w:val="28"/>
        </w:rPr>
      </w:pPr>
    </w:p>
    <w:p w14:paraId="2496F3E1" w14:textId="77777777" w:rsidR="004A7E15" w:rsidRDefault="004A7E15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4E16BA3B" w14:textId="77777777" w:rsidR="00CF6CD3" w:rsidRDefault="00CF6CD3" w:rsidP="00A6614B">
      <w:pPr>
        <w:rPr>
          <w:sz w:val="28"/>
          <w:szCs w:val="28"/>
        </w:rPr>
      </w:pPr>
      <w:r>
        <w:rPr>
          <w:sz w:val="28"/>
          <w:szCs w:val="28"/>
        </w:rPr>
        <w:lastRenderedPageBreak/>
        <w:t>our respective Executors and Administrators do hereby release</w:t>
      </w:r>
    </w:p>
    <w:p w14:paraId="58F34BD0" w14:textId="77777777" w:rsidR="00CF6CD3" w:rsidRDefault="00CF6CD3" w:rsidP="00A6614B">
      <w:pPr>
        <w:rPr>
          <w:sz w:val="28"/>
          <w:szCs w:val="28"/>
        </w:rPr>
      </w:pPr>
      <w:r>
        <w:rPr>
          <w:sz w:val="28"/>
          <w:szCs w:val="28"/>
        </w:rPr>
        <w:t xml:space="preserve">extinguish and </w:t>
      </w:r>
      <w:proofErr w:type="spellStart"/>
      <w:r>
        <w:rPr>
          <w:sz w:val="28"/>
          <w:szCs w:val="28"/>
        </w:rPr>
        <w:t>for ever</w:t>
      </w:r>
      <w:proofErr w:type="spellEnd"/>
      <w:r>
        <w:rPr>
          <w:sz w:val="28"/>
          <w:szCs w:val="28"/>
        </w:rPr>
        <w:t xml:space="preserve"> quit claim and confirm unto the said</w:t>
      </w:r>
    </w:p>
    <w:p w14:paraId="08B0575D" w14:textId="77777777" w:rsidR="00CF6CD3" w:rsidRDefault="00CF6CD3" w:rsidP="00A6614B">
      <w:pPr>
        <w:rPr>
          <w:sz w:val="28"/>
          <w:szCs w:val="28"/>
        </w:rPr>
      </w:pPr>
      <w:r>
        <w:rPr>
          <w:sz w:val="28"/>
          <w:szCs w:val="28"/>
        </w:rPr>
        <w:t xml:space="preserve">Henry Winser his Executors Administrators and assigns the </w:t>
      </w:r>
      <w:r w:rsidR="004A7E15">
        <w:rPr>
          <w:sz w:val="28"/>
          <w:szCs w:val="28"/>
        </w:rPr>
        <w:t>share</w:t>
      </w:r>
    </w:p>
    <w:p w14:paraId="7014345E" w14:textId="77777777" w:rsidR="004A7E15" w:rsidRDefault="004A7E15" w:rsidP="00A6614B">
      <w:pPr>
        <w:rPr>
          <w:sz w:val="28"/>
          <w:szCs w:val="28"/>
        </w:rPr>
      </w:pPr>
      <w:r>
        <w:rPr>
          <w:sz w:val="28"/>
          <w:szCs w:val="28"/>
        </w:rPr>
        <w:t>of the said Henry Winser in the Estate known as Carter’s Estate</w:t>
      </w:r>
    </w:p>
    <w:p w14:paraId="5229F315" w14:textId="77777777" w:rsidR="004A7E15" w:rsidRDefault="004A7E15" w:rsidP="00A6614B">
      <w:pPr>
        <w:rPr>
          <w:sz w:val="28"/>
          <w:szCs w:val="28"/>
        </w:rPr>
      </w:pPr>
      <w:r>
        <w:rPr>
          <w:sz w:val="28"/>
          <w:szCs w:val="28"/>
        </w:rPr>
        <w:t>assigned to the said “Sharpe Kelly and Company” by the said Deed</w:t>
      </w:r>
    </w:p>
    <w:p w14:paraId="2E5F4D10" w14:textId="77777777" w:rsidR="004A7E15" w:rsidRDefault="004A7E15" w:rsidP="00A6614B">
      <w:pPr>
        <w:rPr>
          <w:sz w:val="28"/>
          <w:szCs w:val="28"/>
        </w:rPr>
      </w:pPr>
      <w:r>
        <w:rPr>
          <w:sz w:val="28"/>
          <w:szCs w:val="28"/>
        </w:rPr>
        <w:t>of Mortgage hereunto recited and do hereby release exonerate</w:t>
      </w:r>
    </w:p>
    <w:p w14:paraId="191C2FE3" w14:textId="77777777" w:rsidR="004A7E15" w:rsidRDefault="004A7E15" w:rsidP="00A6614B">
      <w:pPr>
        <w:rPr>
          <w:sz w:val="28"/>
          <w:szCs w:val="28"/>
        </w:rPr>
      </w:pPr>
      <w:r>
        <w:rPr>
          <w:sz w:val="28"/>
          <w:szCs w:val="28"/>
        </w:rPr>
        <w:t>and discharge the said Henry Winser his Executors and Administrators</w:t>
      </w:r>
    </w:p>
    <w:p w14:paraId="6965DF78" w14:textId="77777777" w:rsidR="004A7E15" w:rsidRDefault="004A7E15" w:rsidP="00A6614B">
      <w:pPr>
        <w:rPr>
          <w:sz w:val="28"/>
          <w:szCs w:val="28"/>
        </w:rPr>
      </w:pPr>
      <w:r>
        <w:rPr>
          <w:sz w:val="28"/>
          <w:szCs w:val="28"/>
        </w:rPr>
        <w:t>of and from all claim and demand that we now have or can</w:t>
      </w:r>
    </w:p>
    <w:p w14:paraId="043AEDCB" w14:textId="77777777" w:rsidR="004A7E15" w:rsidRDefault="004A7E15" w:rsidP="00A6614B">
      <w:pPr>
        <w:rPr>
          <w:sz w:val="28"/>
          <w:szCs w:val="28"/>
        </w:rPr>
      </w:pPr>
      <w:r>
        <w:rPr>
          <w:sz w:val="28"/>
          <w:szCs w:val="28"/>
        </w:rPr>
        <w:t>have against the said Henry Winser his Executors and Administrators</w:t>
      </w:r>
    </w:p>
    <w:p w14:paraId="63C12723" w14:textId="77777777" w:rsidR="004A7E15" w:rsidRDefault="004A7E15" w:rsidP="00A6614B">
      <w:pPr>
        <w:rPr>
          <w:sz w:val="28"/>
          <w:szCs w:val="28"/>
        </w:rPr>
      </w:pPr>
      <w:r>
        <w:rPr>
          <w:sz w:val="28"/>
          <w:szCs w:val="28"/>
        </w:rPr>
        <w:t>arising out of any dealing or dealings between the said firm</w:t>
      </w:r>
    </w:p>
    <w:p w14:paraId="040751DF" w14:textId="77777777" w:rsidR="004A7E15" w:rsidRDefault="004A7E15" w:rsidP="00A6614B">
      <w:pPr>
        <w:rPr>
          <w:sz w:val="28"/>
          <w:szCs w:val="28"/>
        </w:rPr>
      </w:pPr>
      <w:r>
        <w:rPr>
          <w:sz w:val="28"/>
          <w:szCs w:val="28"/>
        </w:rPr>
        <w:t>of “Sharpe Kelly and Company” or the firm of “Kelly and</w:t>
      </w:r>
    </w:p>
    <w:p w14:paraId="27DC778F" w14:textId="77777777" w:rsidR="004A7E15" w:rsidRDefault="004A7E15" w:rsidP="00A6614B">
      <w:pPr>
        <w:rPr>
          <w:sz w:val="28"/>
          <w:szCs w:val="28"/>
        </w:rPr>
      </w:pPr>
      <w:r>
        <w:rPr>
          <w:sz w:val="28"/>
          <w:szCs w:val="28"/>
        </w:rPr>
        <w:t>McPherson” with the said Henry Winser. Witness our hands</w:t>
      </w:r>
    </w:p>
    <w:p w14:paraId="4FE36E7B" w14:textId="77777777" w:rsidR="004A7E15" w:rsidRDefault="004A7E15" w:rsidP="00A6614B">
      <w:pPr>
        <w:rPr>
          <w:sz w:val="28"/>
          <w:szCs w:val="28"/>
        </w:rPr>
      </w:pPr>
      <w:r>
        <w:rPr>
          <w:sz w:val="28"/>
          <w:szCs w:val="28"/>
        </w:rPr>
        <w:t>and seal at Saint John’s this thirteenth day of May AD One</w:t>
      </w:r>
    </w:p>
    <w:p w14:paraId="6312541A" w14:textId="77777777" w:rsidR="004A7E15" w:rsidRDefault="004A7E15" w:rsidP="00A6614B">
      <w:pPr>
        <w:rPr>
          <w:sz w:val="28"/>
          <w:szCs w:val="28"/>
        </w:rPr>
      </w:pPr>
      <w:r>
        <w:rPr>
          <w:sz w:val="28"/>
          <w:szCs w:val="28"/>
        </w:rPr>
        <w:t>thousand eight hundred and eighty. P. H. Kelly [LS]</w:t>
      </w:r>
    </w:p>
    <w:p w14:paraId="5131471B" w14:textId="77777777" w:rsidR="004A7E15" w:rsidRDefault="004A7E15" w:rsidP="00A6614B">
      <w:pPr>
        <w:rPr>
          <w:sz w:val="28"/>
          <w:szCs w:val="28"/>
        </w:rPr>
      </w:pPr>
      <w:r>
        <w:rPr>
          <w:sz w:val="28"/>
          <w:szCs w:val="28"/>
        </w:rPr>
        <w:t>C. MacPherson [LS]. Signed Sealed and Delivered in presence</w:t>
      </w:r>
    </w:p>
    <w:p w14:paraId="6A81B298" w14:textId="77777777" w:rsidR="004A7E15" w:rsidRDefault="004A7E15" w:rsidP="00A6614B">
      <w:pPr>
        <w:rPr>
          <w:sz w:val="28"/>
          <w:szCs w:val="28"/>
        </w:rPr>
      </w:pPr>
      <w:r>
        <w:rPr>
          <w:sz w:val="28"/>
          <w:szCs w:val="28"/>
        </w:rPr>
        <w:t xml:space="preserve">of E. Shea. Newfoundland St. John’s to wit Edward Shea </w:t>
      </w:r>
    </w:p>
    <w:p w14:paraId="0CAD5E9E" w14:textId="77777777" w:rsidR="004A7E15" w:rsidRDefault="004A7E15" w:rsidP="00A6614B">
      <w:pPr>
        <w:rPr>
          <w:sz w:val="28"/>
          <w:szCs w:val="28"/>
        </w:rPr>
      </w:pPr>
      <w:r>
        <w:rPr>
          <w:sz w:val="28"/>
          <w:szCs w:val="28"/>
        </w:rPr>
        <w:t>of St. John’s Student at Law maketh oath and saith that</w:t>
      </w:r>
    </w:p>
    <w:p w14:paraId="72138E5D" w14:textId="77777777" w:rsidR="004A7E15" w:rsidRDefault="004A7E15" w:rsidP="00A6614B">
      <w:pPr>
        <w:rPr>
          <w:sz w:val="28"/>
          <w:szCs w:val="28"/>
        </w:rPr>
      </w:pPr>
      <w:r>
        <w:rPr>
          <w:sz w:val="28"/>
          <w:szCs w:val="28"/>
        </w:rPr>
        <w:t>he was present and did see Patrick H. Kelly and Campbell M</w:t>
      </w:r>
      <w:r w:rsidRPr="004A7E15">
        <w:rPr>
          <w:sz w:val="28"/>
          <w:szCs w:val="28"/>
          <w:vertAlign w:val="superscript"/>
        </w:rPr>
        <w:t>c</w:t>
      </w:r>
    </w:p>
    <w:p w14:paraId="7349841D" w14:textId="77777777" w:rsidR="004A7E15" w:rsidRDefault="004A7E15" w:rsidP="00A6614B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Pherson</w:t>
      </w:r>
      <w:proofErr w:type="spellEnd"/>
      <w:r>
        <w:rPr>
          <w:sz w:val="28"/>
          <w:szCs w:val="28"/>
        </w:rPr>
        <w:t xml:space="preserve"> the parties named in the written deed duly sign seal</w:t>
      </w:r>
    </w:p>
    <w:p w14:paraId="665E2FF7" w14:textId="77777777" w:rsidR="004A7E15" w:rsidRDefault="004A7E15" w:rsidP="00A6614B">
      <w:pPr>
        <w:rPr>
          <w:sz w:val="28"/>
          <w:szCs w:val="28"/>
        </w:rPr>
      </w:pPr>
      <w:r>
        <w:rPr>
          <w:sz w:val="28"/>
          <w:szCs w:val="28"/>
        </w:rPr>
        <w:t>and as their act and deed deliver the same. Edward Shea.</w:t>
      </w:r>
    </w:p>
    <w:p w14:paraId="4662F211" w14:textId="77777777" w:rsidR="004A7E15" w:rsidRDefault="004A7E15" w:rsidP="00A6614B">
      <w:pPr>
        <w:rPr>
          <w:sz w:val="28"/>
          <w:szCs w:val="28"/>
        </w:rPr>
      </w:pPr>
      <w:r>
        <w:rPr>
          <w:sz w:val="28"/>
          <w:szCs w:val="28"/>
        </w:rPr>
        <w:t>Sworn before me at St. John’s aforesaid this 14</w:t>
      </w:r>
      <w:r w:rsidRPr="004A7E15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day of May</w:t>
      </w:r>
    </w:p>
    <w:p w14:paraId="5CED601F" w14:textId="77777777" w:rsidR="004A7E15" w:rsidRDefault="004A7E15" w:rsidP="00A6614B">
      <w:pPr>
        <w:rPr>
          <w:sz w:val="28"/>
          <w:szCs w:val="28"/>
        </w:rPr>
      </w:pPr>
      <w:r>
        <w:rPr>
          <w:sz w:val="28"/>
          <w:szCs w:val="28"/>
        </w:rPr>
        <w:t>AD 1880. P. Emerson Commr. Proved upon the affidavit of</w:t>
      </w:r>
    </w:p>
    <w:p w14:paraId="198D7F53" w14:textId="77777777" w:rsidR="004A7E15" w:rsidRDefault="004A7E15" w:rsidP="00A6614B">
      <w:pPr>
        <w:rPr>
          <w:sz w:val="28"/>
          <w:szCs w:val="28"/>
        </w:rPr>
      </w:pPr>
      <w:r>
        <w:rPr>
          <w:sz w:val="28"/>
          <w:szCs w:val="28"/>
        </w:rPr>
        <w:t>Edward Shea this 14</w:t>
      </w:r>
      <w:r w:rsidRPr="004A7E15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day of May AD 1880 at twenty</w:t>
      </w:r>
    </w:p>
    <w:p w14:paraId="645A4281" w14:textId="77777777" w:rsidR="004A7E15" w:rsidRDefault="004A7E15" w:rsidP="00A6614B">
      <w:pPr>
        <w:rPr>
          <w:sz w:val="28"/>
          <w:szCs w:val="28"/>
        </w:rPr>
      </w:pPr>
      <w:r>
        <w:rPr>
          <w:sz w:val="28"/>
          <w:szCs w:val="28"/>
        </w:rPr>
        <w:t>minutes after one o’</w:t>
      </w:r>
      <w:r w:rsidR="007A2B27">
        <w:rPr>
          <w:sz w:val="28"/>
          <w:szCs w:val="28"/>
        </w:rPr>
        <w:t>clock PM Be</w:t>
      </w:r>
      <w:r>
        <w:rPr>
          <w:sz w:val="28"/>
          <w:szCs w:val="28"/>
        </w:rPr>
        <w:t>f</w:t>
      </w:r>
      <w:r w:rsidR="007A2B27">
        <w:rPr>
          <w:sz w:val="28"/>
          <w:szCs w:val="28"/>
        </w:rPr>
        <w:t>o</w:t>
      </w:r>
      <w:r>
        <w:rPr>
          <w:sz w:val="28"/>
          <w:szCs w:val="28"/>
        </w:rPr>
        <w:t>re me Prescott Emerson</w:t>
      </w:r>
    </w:p>
    <w:p w14:paraId="75B64745" w14:textId="7382193A" w:rsidR="004A7E15" w:rsidRDefault="004A7E15" w:rsidP="00A6614B">
      <w:pPr>
        <w:rPr>
          <w:sz w:val="28"/>
          <w:szCs w:val="28"/>
        </w:rPr>
      </w:pPr>
      <w:r>
        <w:rPr>
          <w:sz w:val="28"/>
          <w:szCs w:val="28"/>
        </w:rPr>
        <w:t>Commr. ____ See thi</w:t>
      </w:r>
      <w:r w:rsidR="002D02DD">
        <w:rPr>
          <w:sz w:val="28"/>
          <w:szCs w:val="28"/>
        </w:rPr>
        <w:t>s</w:t>
      </w:r>
      <w:r>
        <w:rPr>
          <w:sz w:val="28"/>
          <w:szCs w:val="28"/>
        </w:rPr>
        <w:t xml:space="preserve"> Vol Page 364 _________________</w:t>
      </w:r>
    </w:p>
    <w:p w14:paraId="6CD91E4C" w14:textId="2667394A" w:rsidR="004A7E15" w:rsidRPr="00CF6CD3" w:rsidRDefault="002D02DD" w:rsidP="00187BD4">
      <w:pPr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>$1.45 pd.</w:t>
      </w:r>
      <w:r w:rsidR="00187BD4">
        <w:rPr>
          <w:sz w:val="28"/>
          <w:szCs w:val="28"/>
        </w:rPr>
        <w:tab/>
        <w:t>=========================</w:t>
      </w:r>
    </w:p>
    <w:p w14:paraId="606C29BE" w14:textId="77777777" w:rsidR="004866F5" w:rsidRPr="004866F5" w:rsidRDefault="004866F5" w:rsidP="00D13E7C">
      <w:pPr>
        <w:rPr>
          <w:sz w:val="24"/>
          <w:szCs w:val="24"/>
          <w:u w:val="single"/>
        </w:rPr>
      </w:pPr>
    </w:p>
    <w:sectPr w:rsidR="004866F5" w:rsidRPr="004866F5" w:rsidSect="00187BD4">
      <w:pgSz w:w="12240" w:h="15840" w:code="1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402A46" w14:textId="77777777" w:rsidR="001F6390" w:rsidRDefault="001F6390" w:rsidP="004D69C5">
      <w:r>
        <w:separator/>
      </w:r>
    </w:p>
  </w:endnote>
  <w:endnote w:type="continuationSeparator" w:id="0">
    <w:p w14:paraId="56F613B9" w14:textId="77777777" w:rsidR="001F6390" w:rsidRDefault="001F6390" w:rsidP="004D69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DF2304" w14:textId="77777777" w:rsidR="001F6390" w:rsidRDefault="001F6390" w:rsidP="004D69C5">
      <w:r>
        <w:separator/>
      </w:r>
    </w:p>
  </w:footnote>
  <w:footnote w:type="continuationSeparator" w:id="0">
    <w:p w14:paraId="227E2349" w14:textId="77777777" w:rsidR="001F6390" w:rsidRDefault="001F6390" w:rsidP="004D69C5">
      <w:r>
        <w:continuationSeparator/>
      </w:r>
    </w:p>
  </w:footnote>
  <w:footnote w:id="1">
    <w:p w14:paraId="5741D65D" w14:textId="77777777" w:rsidR="004A7E15" w:rsidRPr="004A7E15" w:rsidRDefault="004A7E15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CA"/>
        </w:rPr>
        <w:t>This surname is variously spelled McPherson and MacPherson in this document. Elsewhere it is always spelled MacPherson and I believe that to be the true spelling of the name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NTEzsjA3MzC0MDdW0lEKTi0uzszPAykwrAUAbi9s/SwAAAA="/>
  </w:docVars>
  <w:rsids>
    <w:rsidRoot w:val="008A43FF"/>
    <w:rsid w:val="00070ACF"/>
    <w:rsid w:val="0007761A"/>
    <w:rsid w:val="000E0F7D"/>
    <w:rsid w:val="0010769D"/>
    <w:rsid w:val="001410D1"/>
    <w:rsid w:val="00187BD4"/>
    <w:rsid w:val="001B6DFF"/>
    <w:rsid w:val="001E3BE8"/>
    <w:rsid w:val="001F6390"/>
    <w:rsid w:val="0029038F"/>
    <w:rsid w:val="002D02DD"/>
    <w:rsid w:val="00381D77"/>
    <w:rsid w:val="003C4358"/>
    <w:rsid w:val="004866F5"/>
    <w:rsid w:val="004A7E15"/>
    <w:rsid w:val="004D69C5"/>
    <w:rsid w:val="0051197B"/>
    <w:rsid w:val="00515FFF"/>
    <w:rsid w:val="0053234C"/>
    <w:rsid w:val="005429FA"/>
    <w:rsid w:val="0058758A"/>
    <w:rsid w:val="005C6332"/>
    <w:rsid w:val="005E7D79"/>
    <w:rsid w:val="005F07B1"/>
    <w:rsid w:val="005F6893"/>
    <w:rsid w:val="006B1784"/>
    <w:rsid w:val="006F62C1"/>
    <w:rsid w:val="00714266"/>
    <w:rsid w:val="007526BE"/>
    <w:rsid w:val="007A2B27"/>
    <w:rsid w:val="007D18DD"/>
    <w:rsid w:val="007D4032"/>
    <w:rsid w:val="007D6BAA"/>
    <w:rsid w:val="007F1F43"/>
    <w:rsid w:val="00854F6B"/>
    <w:rsid w:val="0086058B"/>
    <w:rsid w:val="008903FC"/>
    <w:rsid w:val="008A43FF"/>
    <w:rsid w:val="00977868"/>
    <w:rsid w:val="009A0BF2"/>
    <w:rsid w:val="00A6614B"/>
    <w:rsid w:val="00B60E34"/>
    <w:rsid w:val="00C41F6F"/>
    <w:rsid w:val="00C540B2"/>
    <w:rsid w:val="00CF5A23"/>
    <w:rsid w:val="00CF6CD3"/>
    <w:rsid w:val="00D13E7C"/>
    <w:rsid w:val="00D267B4"/>
    <w:rsid w:val="00D32BA0"/>
    <w:rsid w:val="00D4535D"/>
    <w:rsid w:val="00DD72F1"/>
    <w:rsid w:val="00E852AD"/>
    <w:rsid w:val="00ED0313"/>
    <w:rsid w:val="00F75FBA"/>
    <w:rsid w:val="00FA4ABE"/>
    <w:rsid w:val="00FF5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4D79BE"/>
  <w15:docId w15:val="{39E1E262-9F18-4012-8FA8-A6453112A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3FF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</w:style>
  <w:style w:type="paragraph" w:styleId="BodyText">
    <w:name w:val="Body Text"/>
    <w:basedOn w:val="Normal"/>
    <w:semiHidden/>
    <w:rPr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A43FF"/>
    <w:rPr>
      <w:rFonts w:asciiTheme="majorHAnsi" w:eastAsiaTheme="majorEastAsia" w:hAnsiTheme="majorHAnsi" w:cstheme="majorBidi"/>
      <w:b/>
      <w:bCs/>
      <w:i/>
      <w:iCs/>
      <w:sz w:val="28"/>
      <w:szCs w:val="28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D69C5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D69C5"/>
    <w:rPr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D69C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37B333-C6DA-42E4-8DA1-18FDCD6E62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377</Words>
  <Characters>215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hn Morry and Peter Pain LeMesurier to Ann Winsor</vt:lpstr>
    </vt:vector>
  </TitlesOfParts>
  <Company/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Morry and Peter Pain LeMesurier to Ann Winsor</dc:title>
  <dc:creator>Yvonne Byrne</dc:creator>
  <cp:lastModifiedBy>Chris Morry</cp:lastModifiedBy>
  <cp:revision>5</cp:revision>
  <dcterms:created xsi:type="dcterms:W3CDTF">2016-10-25T13:22:00Z</dcterms:created>
  <dcterms:modified xsi:type="dcterms:W3CDTF">2019-03-22T18:58:00Z</dcterms:modified>
</cp:coreProperties>
</file>